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For Advanced Military Leadership Development Program</w:t>
      </w:r>
    </w:p>
    <w:bookmarkEnd w:id="20"/>
    <w:p>
      <w:pPr>
        <w:pStyle w:val="BodyText"/>
      </w:pPr>
      <w:r>
        <w:t xml:space="preserve">Capitain Tendai Moyo, BA (Hons)</w:t>
      </w:r>
    </w:p>
    <w:p>
      <w:pPr>
        <w:pStyle w:val="BodyText"/>
      </w:pPr>
      <w:r>
        <w:t xml:space="preserve">Platoon Commander, 1st Battalion, Zimbabwe National Army</w:t>
      </w:r>
    </w:p>
    <w:p>
      <w:pPr>
        <w:pStyle w:val="BodyText"/>
      </w:pPr>
      <w:r>
        <w:t xml:space="preserve">Military Base: Mount Pleasant Garrison, Harare</w:t>
      </w:r>
    </w:p>
    <w:p>
      <w:pPr>
        <w:pStyle w:val="BodyText"/>
      </w:pPr>
      <w:r>
        <w:t xml:space="preserve">Zimbabwe | +263 771 234 567 | tendai.moyo@zna.co.zw</w:t>
      </w:r>
    </w:p>
    <w:p>
      <w:pPr>
        <w:pStyle w:val="BodyText"/>
      </w:pPr>
      <w:r>
        <w:t xml:space="preserve">Date: October 26, 2023</w:t>
      </w:r>
    </w:p>
    <w:p>
      <w:pPr>
        <w:pStyle w:val="BodyText"/>
      </w:pPr>
      <w:r>
        <w:t xml:space="preserve">Selection Committee</w:t>
      </w:r>
    </w:p>
    <w:p>
      <w:pPr>
        <w:pStyle w:val="BodyText"/>
      </w:pPr>
      <w:r>
        <w:t xml:space="preserve">International Defence Scholars Programme</w:t>
      </w:r>
    </w:p>
    <w:p>
      <w:pPr>
        <w:pStyle w:val="BodyText"/>
      </w:pPr>
      <w:r>
        <w:t xml:space="preserve">Ministry of Defence, War Veterans &amp; National Resilience</w:t>
      </w:r>
    </w:p>
    <w:p>
      <w:pPr>
        <w:pStyle w:val="BodyText"/>
      </w:pPr>
      <w:r>
        <w:t xml:space="preserve">Harcourt Road, Harare, Zimbabwe</w:t>
      </w:r>
    </w:p>
    <w:bookmarkStart w:id="21" w:name="X810ac66dd496bd4067de23d3cef1c2765146ed2"/>
    <w:p>
      <w:pPr>
        <w:pStyle w:val="Heading2"/>
      </w:pPr>
      <w:r>
        <w:t xml:space="preserve">Subject: Formal Application for Advanced Military Leadership Scholarship</w:t>
      </w:r>
    </w:p>
    <w:bookmarkEnd w:id="21"/>
    <w:p>
      <w:pPr>
        <w:pStyle w:val="FirstParagraph"/>
      </w:pPr>
      <w:r>
        <w:t xml:space="preserve">Dear Esteemed Selection Committee,</w:t>
      </w:r>
    </w:p>
    <w:p>
      <w:pPr>
        <w:pStyle w:val="BodyText"/>
      </w:pPr>
      <w:r>
        <w:t xml:space="preserve">With profound respect for the Zimbabwean military tradition and unwavering commitment to national security, I submit this Scholarship Application Letter as a serving Military Officer from Zimbabwe Harare seeking advanced leadership development opportunities. As a Platoon Commander with five years of active service within the Zimbabwe National Army (ZNA), I have witnessed firsthand how strategic military education directly strengthens our nation's defensive capabilities and fosters regional stability in Southern Africa. This application represents not merely an individual pursuit, but a strategic investment in Zimbabwe's security infrastructure from our capital city forward.</w:t>
      </w:r>
    </w:p>
    <w:p>
      <w:pPr>
        <w:pStyle w:val="BodyText"/>
      </w:pPr>
      <w:r>
        <w:t xml:space="preserve">My journey began at the Zimbabwe Military Academy (ZMA) where I graduated with distinction as part of the Class of 2018. Currently stationed at Mount Pleasant Garrison – Harare's operational nerve center for national defense – I have led troops during critical peacekeeping deployments along Zimbabwe's borders and in complex internal security operations. My responsibilities extend beyond tactical command to include community engagement initiatives across Harare suburbs, where I've coordinated humanitarian assistance during drought emergencies and collaborated with local authorities on urban security protocols. These experiences crystallized my understanding that modern military leadership requires sophisticated strategic thinking, ethical decision-making frameworks, and cross-cultural communication skills – precisely the competencies I aim to advance through this scholarship opportunity.</w:t>
      </w:r>
    </w:p>
    <w:p>
      <w:pPr>
        <w:pStyle w:val="BodyText"/>
      </w:pPr>
      <w:r>
        <w:t xml:space="preserve">The proposed Advanced Military Leadership Development Programme at King's College London represents the ideal academic environment for my professional evolution. This rigorous curriculum focuses on contemporary security challenges including cyber warfare, counter-terrorism strategies, and humanitarian crisis management – all critical domains for Zimbabwe as we navigate complex regional dynamics in the SADC region. Having served in Harare's strategic command center, I've observed how emerging threats demand military officers who can analyze geopolitical landscapes with academic rigor while maintaining operational acumen. My current role requires me to draft security briefings for the Chief of General Staff, and I recognize that advanced education would transform these assessments from reactive to proactive strategic instruments.</w:t>
      </w:r>
    </w:p>
    <w:p>
      <w:pPr>
        <w:pStyle w:val="BodyText"/>
      </w:pPr>
      <w:r>
        <w:t xml:space="preserve">Why must this Scholarship Application Letter emphasize Zimbabwe Harare specifically? Because our capital city serves as the crucible where national security policy is forged. As a Military Officer stationed in Harare, I've participated in high-level coordination with the National Security Council and Defence Ministry officials during critical incidents like the 2021 cholera outbreak response and recent border security enhancements. The skills I seek to acquire would directly benefit our capital's defense posture – enabling me to develop more effective urban security protocols for Harare's growing population of over 3 million residents, strengthen intelligence networks against transnational threats, and enhance coordination with international partners like the United Nations Peacekeeping Mission in Zimbabwe (UNZIM). My academic work will specifically address challenges unique to African urban centers: managing resource constraints in densely populated areas while maintaining community trust – a balancing act vital for Harare's stability.</w:t>
      </w:r>
    </w:p>
    <w:p>
      <w:pPr>
        <w:pStyle w:val="BodyText"/>
      </w:pPr>
      <w:r>
        <w:t xml:space="preserve">This scholarship represents far more than tuition coverage; it is an investment in Zimbabwe's future security architecture. Upon completion, I will return to serve as a Strategic Planning Officer at the ZNA Headquarters in Harare, where I will implement curriculum insights through two key initiatives: First, establishing a "Harare Security Innovation Lab" to model urban defense strategies using real-time data analytics – directly benefiting our capital city's infrastructure security. Second, developing training modules for junior officers on ethical leadership in complex environments, drawing from case studies including Harare's successful community policing partnerships. I have secured preliminary support from Major General S. Chikwanda (Deputy Chief of General Staff) who has endorsed my application as vital for Zimbabwean military modernization.</w:t>
      </w:r>
    </w:p>
    <w:p>
      <w:pPr>
        <w:pStyle w:val="BodyText"/>
      </w:pPr>
      <w:r>
        <w:t xml:space="preserve">My professional journey in Zimbabwe Harare has instilled deep appreciation for how military service intersects with national development. During the 2022 Cyclone Ana relief operations, I coordinated ZNA units to evacuate over 8,000 Harare residents from flood zones while liaising with the City Council – demonstrating that military excellence must serve civic needs. This scholarship would enable me to deepen this integrated approach through academic frameworks that translate field experience into institutional knowledge. I am particularly eager to study under Professor Eleanor Vance's research on African security governance, which aligns with Zimbabwe's national strategy for regional peacebuilding.</w:t>
      </w:r>
    </w:p>
    <w:p>
      <w:pPr>
        <w:pStyle w:val="BodyText"/>
      </w:pPr>
      <w:r>
        <w:t xml:space="preserve">I understand the weight of this request in a nation where resources remain constrained. That is precisely why I've structured my application to maximize impact: The scholarship funds will cover only tuition and research materials, while I continue serving full-time without salary disruption. My monthly military stipend covers living expenses in Harare's Chisipite suburb, ensuring zero financial burden on the Zimbabwean treasury during my studies. This self-sustaining approach reflects my commitment to responsible resource stewardship – a value instilled through years of service in our nation's armed forces.</w:t>
      </w:r>
    </w:p>
    <w:p>
      <w:pPr>
        <w:pStyle w:val="BodyText"/>
      </w:pPr>
      <w:r>
        <w:t xml:space="preserve">The legacy of Zimbabwean Military Officers like General Perence Shiri and Major General Nkomo, who elevated our army through academic excellence, fuels my aspiration to contribute similarly. As a Military Officer from Harare – where the spirit of independence continues to inspire service – I pledge that every lesson learned abroad will strengthen our nation's security fabric. This Scholarship Application Letter is not merely a formality; it is an invitation for partnership in building Zimbabwe's next generation of defense leaders.</w:t>
      </w:r>
    </w:p>
    <w:p>
      <w:pPr>
        <w:pStyle w:val="BodyText"/>
      </w:pPr>
      <w:r>
        <w:t xml:space="preserve">I respectfully request the opportunity to discuss how my background aligns with this scholarship's objectives during your upcoming selection panel. I am available at your convenience and can be reached directly at +263 771 234 567 or tendai.moyo@zna.co.zw. Thank you for considering my application with the seriousness it deserves – for Zimbabwe, for Harare, and for the future of our military service.</w:t>
      </w:r>
    </w:p>
    <w:p>
      <w:pPr>
        <w:pStyle w:val="BodyText"/>
      </w:pPr>
      <w:r>
        <w:t xml:space="preserve">Respectfully submitted,</w:t>
      </w:r>
    </w:p>
    <w:p>
      <w:pPr>
        <w:pStyle w:val="BodyText"/>
      </w:pPr>
      <w:r>
        <w:br/>
      </w:r>
      <w:r>
        <w:br/>
      </w:r>
      <w:r>
        <w:br/>
      </w:r>
    </w:p>
    <w:p>
      <w:pPr>
        <w:pStyle w:val="BodyText"/>
      </w:pPr>
      <w:r>
        <w:t xml:space="preserve">Capitain Tendai Moyo, BA (Hons)</w:t>
      </w:r>
    </w:p>
    <w:p>
      <w:pPr>
        <w:pStyle w:val="BodyText"/>
      </w:pPr>
      <w:r>
        <w:t xml:space="preserve">Platoon Commander, Zimbabwe National Army</w:t>
      </w:r>
    </w:p>
    <w:p>
      <w:pPr>
        <w:pStyle w:val="BodyText"/>
      </w:pPr>
      <w:r>
        <w:t xml:space="preserve">Mount Pleasant Garrison | Harare, Zimbabwe</w:t>
      </w:r>
    </w:p>
    <w:p>
      <w:pPr>
        <w:pStyle w:val="BodyText"/>
      </w:pPr>
      <w:r>
        <w:t xml:space="preserve">This Scholarship Application Letter represents a strategic investment in Zimbabwe's national security future, developed by a serving Military Officer from the heart of our capital city.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Zimbabwe Harare</dc:title>
  <dc:creator/>
  <dc:language>en</dc:language>
  <cp:keywords/>
  <dcterms:created xsi:type="dcterms:W3CDTF">2025-12-11T06:58:19Z</dcterms:created>
  <dcterms:modified xsi:type="dcterms:W3CDTF">2025-12-11T06:58:19Z</dcterms:modified>
</cp:coreProperties>
</file>

<file path=docProps/custom.xml><?xml version="1.0" encoding="utf-8"?>
<Properties xmlns="http://schemas.openxmlformats.org/officeDocument/2006/custom-properties" xmlns:vt="http://schemas.openxmlformats.org/officeDocument/2006/docPropsVTypes"/>
</file>